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777B2" w14:textId="57586BCA" w:rsidR="00AF425B" w:rsidRDefault="00AF425B" w:rsidP="00883D00">
      <w:r>
        <w:rPr>
          <w:noProof/>
        </w:rPr>
        <w:drawing>
          <wp:inline distT="0" distB="0" distL="0" distR="0" wp14:anchorId="602FB190" wp14:editId="644D2B8C">
            <wp:extent cx="5943600" cy="4160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B97BB" w14:textId="700F239D" w:rsidR="00AF425B" w:rsidRDefault="00AF425B">
      <w:r>
        <w:t>Room (</w:t>
      </w:r>
      <w:proofErr w:type="spellStart"/>
      <w:r w:rsidRPr="00AF425B">
        <w:rPr>
          <w:b/>
          <w:bCs/>
        </w:rPr>
        <w:t>Roomno</w:t>
      </w:r>
      <w:proofErr w:type="spellEnd"/>
      <w:r>
        <w:t>)</w:t>
      </w:r>
    </w:p>
    <w:p w14:paraId="7BCDB2FF" w14:textId="7BCBE337" w:rsidR="00F94844" w:rsidRDefault="004A00CA" w:rsidP="00F94844">
      <w:pPr>
        <w:pStyle w:val="ListParagraph"/>
        <w:numPr>
          <w:ilvl w:val="0"/>
          <w:numId w:val="2"/>
        </w:numPr>
      </w:pPr>
      <w:r>
        <w:t xml:space="preserve">Each room is staffed by nurse and </w:t>
      </w:r>
      <w:r w:rsidR="006F1F8C">
        <w:t xml:space="preserve">the number of </w:t>
      </w:r>
      <w:r w:rsidR="0044199E">
        <w:t>nurses</w:t>
      </w:r>
      <w:r w:rsidR="006F1F8C">
        <w:t xml:space="preserve"> in a single room can be one or more</w:t>
      </w:r>
      <w:r w:rsidR="00F94844">
        <w:t xml:space="preserve">. The </w:t>
      </w:r>
      <w:r w:rsidR="006F1F8C">
        <w:t xml:space="preserve">relationship </w:t>
      </w:r>
      <w:r w:rsidR="00F94844">
        <w:t>between Room</w:t>
      </w:r>
      <w:r w:rsidR="006F1F8C">
        <w:t xml:space="preserve"> entity</w:t>
      </w:r>
      <w:r w:rsidR="00F94844">
        <w:t xml:space="preserve"> and Nurse entity is one to many.</w:t>
      </w:r>
    </w:p>
    <w:p w14:paraId="555625B7" w14:textId="4BBD5AF1" w:rsidR="00F94844" w:rsidRDefault="00F94844" w:rsidP="00F94844">
      <w:pPr>
        <w:pStyle w:val="ListParagraph"/>
        <w:numPr>
          <w:ilvl w:val="0"/>
          <w:numId w:val="2"/>
        </w:numPr>
      </w:pPr>
      <w:r>
        <w:t xml:space="preserve">Each room is occupied by patient and </w:t>
      </w:r>
      <w:r w:rsidR="006F1F8C">
        <w:t>the number of patients in a single room can be zero or more</w:t>
      </w:r>
      <w:r>
        <w:t>. The relation</w:t>
      </w:r>
      <w:r w:rsidR="006F1F8C">
        <w:t>ship</w:t>
      </w:r>
      <w:r>
        <w:t xml:space="preserve"> between Room</w:t>
      </w:r>
      <w:r w:rsidR="006F1F8C">
        <w:t xml:space="preserve"> entity</w:t>
      </w:r>
      <w:r>
        <w:t xml:space="preserve"> and Patient entity is one to many.</w:t>
      </w:r>
    </w:p>
    <w:p w14:paraId="73DE7F8D" w14:textId="170938C8" w:rsidR="00AF425B" w:rsidRDefault="00AF425B" w:rsidP="00AF425B">
      <w:r>
        <w:t>Doctor (</w:t>
      </w:r>
      <w:proofErr w:type="spellStart"/>
      <w:r>
        <w:rPr>
          <w:b/>
          <w:bCs/>
        </w:rPr>
        <w:t>Employeeid</w:t>
      </w:r>
      <w:proofErr w:type="spellEnd"/>
      <w:r>
        <w:t xml:space="preserve">, 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>)</w:t>
      </w:r>
    </w:p>
    <w:p w14:paraId="57D40C5F" w14:textId="5B66BD35" w:rsidR="009E25E1" w:rsidRDefault="009E25E1" w:rsidP="009E25E1">
      <w:pPr>
        <w:pStyle w:val="ListParagraph"/>
        <w:numPr>
          <w:ilvl w:val="0"/>
          <w:numId w:val="2"/>
        </w:numPr>
      </w:pPr>
      <w:r>
        <w:t>The doctor is the primary care of patient</w:t>
      </w:r>
      <w:r w:rsidR="006F1F8C">
        <w:t xml:space="preserve"> and</w:t>
      </w:r>
      <w:r>
        <w:t xml:space="preserve"> </w:t>
      </w:r>
      <w:r w:rsidR="0044199E">
        <w:t>the number of patients cared by one doctor can be zero or more</w:t>
      </w:r>
      <w:r>
        <w:t xml:space="preserve">. The </w:t>
      </w:r>
      <w:r w:rsidR="0044199E">
        <w:t xml:space="preserve">relationship </w:t>
      </w:r>
      <w:r>
        <w:t>between Doctor</w:t>
      </w:r>
      <w:r w:rsidR="0044199E">
        <w:t xml:space="preserve"> entity</w:t>
      </w:r>
      <w:r>
        <w:t xml:space="preserve"> and </w:t>
      </w:r>
      <w:r w:rsidR="0044199E">
        <w:t>Patient</w:t>
      </w:r>
      <w:r>
        <w:t xml:space="preserve"> entity is one to many.</w:t>
      </w:r>
    </w:p>
    <w:p w14:paraId="440E356D" w14:textId="651F0CF0" w:rsidR="009E25E1" w:rsidRDefault="009E25E1" w:rsidP="009E25E1">
      <w:pPr>
        <w:pStyle w:val="ListParagraph"/>
        <w:numPr>
          <w:ilvl w:val="0"/>
          <w:numId w:val="2"/>
        </w:numPr>
      </w:pPr>
      <w:r>
        <w:t>The doctor is the provider of treatment prescription</w:t>
      </w:r>
      <w:r w:rsidR="0044199E" w:rsidRPr="0044199E">
        <w:t xml:space="preserve"> </w:t>
      </w:r>
      <w:r w:rsidR="0044199E">
        <w:t>and can give one or more prescription to the patient. The relationship between Doctor entity and Prescription entity is one to many.</w:t>
      </w:r>
    </w:p>
    <w:p w14:paraId="09A8572D" w14:textId="276F24C5" w:rsidR="00AF425B" w:rsidRDefault="00AF425B" w:rsidP="00AF425B">
      <w:r>
        <w:t>Patient (</w:t>
      </w:r>
      <w:proofErr w:type="spellStart"/>
      <w:r>
        <w:rPr>
          <w:b/>
          <w:bCs/>
        </w:rPr>
        <w:t>Patinetid</w:t>
      </w:r>
      <w:proofErr w:type="spellEnd"/>
      <w:r>
        <w:t xml:space="preserve">, 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 xml:space="preserve">, </w:t>
      </w:r>
      <w:proofErr w:type="spellStart"/>
      <w:r w:rsidRPr="00F576D8">
        <w:rPr>
          <w:i/>
          <w:iCs/>
          <w:color w:val="FF0000"/>
        </w:rPr>
        <w:t>Roomno</w:t>
      </w:r>
      <w:proofErr w:type="spellEnd"/>
      <w:r w:rsidR="00F45947">
        <w:rPr>
          <w:i/>
          <w:iCs/>
        </w:rPr>
        <w:t xml:space="preserve">, </w:t>
      </w:r>
      <w:proofErr w:type="spellStart"/>
      <w:r w:rsidR="00F45947" w:rsidRPr="00F576D8">
        <w:rPr>
          <w:i/>
          <w:iCs/>
          <w:color w:val="FF0000"/>
        </w:rPr>
        <w:t>Employeeid</w:t>
      </w:r>
      <w:proofErr w:type="spellEnd"/>
      <w:r>
        <w:t>)</w:t>
      </w:r>
    </w:p>
    <w:p w14:paraId="1EF46230" w14:textId="5CDA3528" w:rsidR="00144141" w:rsidRDefault="00144141" w:rsidP="00144141">
      <w:pPr>
        <w:pStyle w:val="ListParagraph"/>
        <w:numPr>
          <w:ilvl w:val="0"/>
          <w:numId w:val="2"/>
        </w:numPr>
      </w:pPr>
      <w:r>
        <w:t>Each patient is cared by one doctor only. The relationship between Patient entity and Doctor entity is many to one.</w:t>
      </w:r>
    </w:p>
    <w:p w14:paraId="6DE2556E" w14:textId="762C1200" w:rsidR="00144141" w:rsidRDefault="00705620" w:rsidP="00705620">
      <w:pPr>
        <w:pStyle w:val="ListParagraph"/>
        <w:numPr>
          <w:ilvl w:val="0"/>
          <w:numId w:val="2"/>
        </w:numPr>
      </w:pPr>
      <w:r>
        <w:t xml:space="preserve">Each patient is </w:t>
      </w:r>
      <w:r w:rsidR="0081122A">
        <w:t>stand in zero or one room</w:t>
      </w:r>
      <w:r>
        <w:t xml:space="preserve">. The relationship between Patient entity and </w:t>
      </w:r>
      <w:r w:rsidR="0081122A">
        <w:t xml:space="preserve">Room </w:t>
      </w:r>
      <w:r>
        <w:t>entity is many to one.</w:t>
      </w:r>
    </w:p>
    <w:p w14:paraId="42111437" w14:textId="5636FFD9" w:rsidR="00883D00" w:rsidRDefault="00883D00" w:rsidP="00883D00">
      <w:pPr>
        <w:pStyle w:val="ListParagraph"/>
        <w:numPr>
          <w:ilvl w:val="0"/>
          <w:numId w:val="2"/>
        </w:numPr>
      </w:pPr>
      <w:r>
        <w:t>Each patient is receiving zero or more prescription. The relationship between Patient entity and Prescription entity is one to many.</w:t>
      </w:r>
    </w:p>
    <w:p w14:paraId="3CFD395C" w14:textId="77777777" w:rsidR="00883D00" w:rsidRDefault="00883D00" w:rsidP="00883D00"/>
    <w:p w14:paraId="1A250B54" w14:textId="6BF367DB" w:rsidR="00AF425B" w:rsidRDefault="00AF425B" w:rsidP="00AF425B">
      <w:r>
        <w:lastRenderedPageBreak/>
        <w:t>Nurse (</w:t>
      </w:r>
      <w:proofErr w:type="spellStart"/>
      <w:r w:rsidR="00F45947">
        <w:rPr>
          <w:b/>
          <w:bCs/>
        </w:rPr>
        <w:t>Employeeid</w:t>
      </w:r>
      <w:proofErr w:type="spellEnd"/>
      <w:r>
        <w:t xml:space="preserve">, </w:t>
      </w:r>
      <w:proofErr w:type="spellStart"/>
      <w:r w:rsidR="00F45947">
        <w:t>Firstname</w:t>
      </w:r>
      <w:proofErr w:type="spellEnd"/>
      <w:r w:rsidR="00F45947">
        <w:t xml:space="preserve">, </w:t>
      </w:r>
      <w:proofErr w:type="spellStart"/>
      <w:r w:rsidR="00F45947">
        <w:t>Lastname</w:t>
      </w:r>
      <w:proofErr w:type="spellEnd"/>
      <w:r w:rsidR="00F45947">
        <w:t xml:space="preserve">, </w:t>
      </w:r>
      <w:proofErr w:type="spellStart"/>
      <w:r w:rsidR="00F45947">
        <w:t>S</w:t>
      </w:r>
      <w:r w:rsidR="00F45947" w:rsidRPr="00F45947">
        <w:t>upervisor</w:t>
      </w:r>
      <w:r w:rsidR="00F45947">
        <w:t>id</w:t>
      </w:r>
      <w:proofErr w:type="spellEnd"/>
      <w:r w:rsidR="00F45947">
        <w:t xml:space="preserve">, </w:t>
      </w:r>
      <w:proofErr w:type="spellStart"/>
      <w:r w:rsidR="00F45947" w:rsidRPr="00F576D8">
        <w:rPr>
          <w:i/>
          <w:iCs/>
          <w:color w:val="FF0000"/>
        </w:rPr>
        <w:t>Roomno</w:t>
      </w:r>
      <w:proofErr w:type="spellEnd"/>
      <w:r>
        <w:t>)</w:t>
      </w:r>
    </w:p>
    <w:p w14:paraId="2EC9DAD2" w14:textId="33E7C562" w:rsidR="00AF3F87" w:rsidRDefault="00AF3F87" w:rsidP="00AF3F87">
      <w:pPr>
        <w:pStyle w:val="ListParagraph"/>
        <w:numPr>
          <w:ilvl w:val="0"/>
          <w:numId w:val="2"/>
        </w:numPr>
      </w:pPr>
      <w:r>
        <w:t xml:space="preserve">Each nurse can be supervising for zero or more nurse. The Nurse entity have one to many </w:t>
      </w:r>
      <w:r w:rsidR="00126053">
        <w:t>(</w:t>
      </w:r>
      <w:r>
        <w:t>self-relations</w:t>
      </w:r>
      <w:r w:rsidR="00126053">
        <w:t>)</w:t>
      </w:r>
      <w:r>
        <w:t>.</w:t>
      </w:r>
    </w:p>
    <w:p w14:paraId="73E43C3C" w14:textId="083CD140" w:rsidR="003E27B2" w:rsidRDefault="00AF3F87" w:rsidP="00AF3F87">
      <w:pPr>
        <w:pStyle w:val="ListParagraph"/>
        <w:numPr>
          <w:ilvl w:val="0"/>
          <w:numId w:val="2"/>
        </w:numPr>
      </w:pPr>
      <w:r>
        <w:t>Each nurse can be in one room only. The relationship between Nurse entity and Room entity is many to one.</w:t>
      </w:r>
    </w:p>
    <w:p w14:paraId="1A304EEA" w14:textId="6A7B9018" w:rsidR="00AF425B" w:rsidRDefault="00AF425B" w:rsidP="00AF425B">
      <w:r>
        <w:t>Prescription (</w:t>
      </w:r>
      <w:proofErr w:type="spellStart"/>
      <w:r w:rsidR="00F45947" w:rsidRPr="00F45947">
        <w:rPr>
          <w:b/>
          <w:bCs/>
        </w:rPr>
        <w:t>Prescriptionid</w:t>
      </w:r>
      <w:proofErr w:type="spellEnd"/>
      <w:r w:rsidR="00F45947">
        <w:t xml:space="preserve">, </w:t>
      </w:r>
      <w:proofErr w:type="spellStart"/>
      <w:r w:rsidR="00F45947" w:rsidRPr="00F576D8">
        <w:rPr>
          <w:i/>
          <w:iCs/>
          <w:color w:val="FF0000"/>
        </w:rPr>
        <w:t>Employeeid</w:t>
      </w:r>
      <w:proofErr w:type="spellEnd"/>
      <w:r w:rsidR="00F45947">
        <w:rPr>
          <w:i/>
          <w:iCs/>
        </w:rPr>
        <w:t xml:space="preserve">, </w:t>
      </w:r>
      <w:proofErr w:type="spellStart"/>
      <w:r w:rsidR="00F45947" w:rsidRPr="00F576D8">
        <w:rPr>
          <w:i/>
          <w:iCs/>
          <w:color w:val="FF0000"/>
        </w:rPr>
        <w:t>Patientid</w:t>
      </w:r>
      <w:proofErr w:type="spellEnd"/>
      <w:r w:rsidR="00F45947">
        <w:rPr>
          <w:i/>
          <w:iCs/>
        </w:rPr>
        <w:t xml:space="preserve">, </w:t>
      </w:r>
      <w:proofErr w:type="spellStart"/>
      <w:r w:rsidR="00F45947" w:rsidRPr="00F576D8">
        <w:rPr>
          <w:i/>
          <w:iCs/>
          <w:color w:val="FF0000"/>
        </w:rPr>
        <w:t>Drugid</w:t>
      </w:r>
      <w:proofErr w:type="spellEnd"/>
      <w:r>
        <w:t>)</w:t>
      </w:r>
    </w:p>
    <w:p w14:paraId="2BC321B9" w14:textId="670A014E" w:rsidR="008741EA" w:rsidRDefault="008741EA" w:rsidP="008741EA">
      <w:pPr>
        <w:pStyle w:val="ListParagraph"/>
        <w:numPr>
          <w:ilvl w:val="0"/>
          <w:numId w:val="2"/>
        </w:numPr>
      </w:pPr>
      <w:r>
        <w:t xml:space="preserve">Each </w:t>
      </w:r>
      <w:r w:rsidR="00FD7E99">
        <w:t xml:space="preserve">prescription </w:t>
      </w:r>
      <w:r>
        <w:t xml:space="preserve">is </w:t>
      </w:r>
      <w:r w:rsidR="00FD7E99">
        <w:t>provided</w:t>
      </w:r>
      <w:r>
        <w:t xml:space="preserve"> by one</w:t>
      </w:r>
      <w:r w:rsidR="00FD7E99">
        <w:t xml:space="preserve"> </w:t>
      </w:r>
      <w:r>
        <w:t>doctor</w:t>
      </w:r>
      <w:r w:rsidR="00FD7E99">
        <w:t xml:space="preserve"> only</w:t>
      </w:r>
      <w:r>
        <w:t xml:space="preserve">. The relationship between </w:t>
      </w:r>
      <w:r w:rsidR="00FD7E99">
        <w:t xml:space="preserve">Prescription </w:t>
      </w:r>
      <w:r>
        <w:t>entity and Doctor entity is many to one.</w:t>
      </w:r>
    </w:p>
    <w:p w14:paraId="10859AAF" w14:textId="1A107643" w:rsidR="00FD7E99" w:rsidRDefault="00FD7E99" w:rsidP="00FD7E99">
      <w:pPr>
        <w:pStyle w:val="ListParagraph"/>
        <w:numPr>
          <w:ilvl w:val="0"/>
          <w:numId w:val="2"/>
        </w:numPr>
      </w:pPr>
      <w:r>
        <w:t>Each prescription is given to one patient only. The relationship between Prescription entity and Patient entity is many to one.</w:t>
      </w:r>
    </w:p>
    <w:p w14:paraId="2153E687" w14:textId="40365AF6" w:rsidR="008741EA" w:rsidRDefault="00FD7E99" w:rsidP="00FD7E99">
      <w:pPr>
        <w:pStyle w:val="ListParagraph"/>
        <w:numPr>
          <w:ilvl w:val="0"/>
          <w:numId w:val="2"/>
        </w:numPr>
      </w:pPr>
      <w:r>
        <w:t xml:space="preserve">Each prescription </w:t>
      </w:r>
      <w:r w:rsidR="009C594C">
        <w:t xml:space="preserve">contains one drug </w:t>
      </w:r>
      <w:r>
        <w:t xml:space="preserve">only. The relationship between Prescription entity and </w:t>
      </w:r>
      <w:r w:rsidR="009C594C">
        <w:t xml:space="preserve">Drug </w:t>
      </w:r>
      <w:r>
        <w:t>entity is many to one.</w:t>
      </w:r>
    </w:p>
    <w:p w14:paraId="4A501FBA" w14:textId="7BB65A2C" w:rsidR="00AF425B" w:rsidRDefault="00AF425B" w:rsidP="00AF425B">
      <w:r>
        <w:t>Drug (</w:t>
      </w:r>
      <w:proofErr w:type="spellStart"/>
      <w:r w:rsidR="00F45947" w:rsidRPr="00F45947">
        <w:rPr>
          <w:b/>
          <w:bCs/>
        </w:rPr>
        <w:t>Drugid</w:t>
      </w:r>
      <w:proofErr w:type="spellEnd"/>
      <w:r w:rsidR="00F45947">
        <w:t xml:space="preserve">, </w:t>
      </w:r>
      <w:proofErr w:type="spellStart"/>
      <w:r w:rsidR="00F45947">
        <w:t>Drugname</w:t>
      </w:r>
      <w:proofErr w:type="spellEnd"/>
      <w:r>
        <w:t>)</w:t>
      </w:r>
    </w:p>
    <w:p w14:paraId="29FD07E1" w14:textId="62D6DEA1" w:rsidR="009C594C" w:rsidRDefault="009C594C" w:rsidP="009C594C">
      <w:pPr>
        <w:pStyle w:val="ListParagraph"/>
        <w:numPr>
          <w:ilvl w:val="0"/>
          <w:numId w:val="2"/>
        </w:numPr>
      </w:pPr>
      <w:r>
        <w:t>Each drug can be in one or more prescription. The relationship between Drug entity and Drug Prescription is one to many.</w:t>
      </w:r>
    </w:p>
    <w:p w14:paraId="064B166F" w14:textId="1C46D61C" w:rsidR="00AF425B" w:rsidRDefault="00AF425B"/>
    <w:p w14:paraId="6490B9F9" w14:textId="7E642734" w:rsidR="002C78AC" w:rsidRDefault="002C78AC"/>
    <w:p w14:paraId="6340ECCD" w14:textId="4CC95880" w:rsidR="002C78AC" w:rsidRDefault="002C78AC"/>
    <w:p w14:paraId="63551325" w14:textId="77777777" w:rsidR="002C78AC" w:rsidRDefault="002C78AC"/>
    <w:p w14:paraId="4907DBA1" w14:textId="6DE2993D" w:rsidR="002C78AC" w:rsidRDefault="002C78AC">
      <w:r>
        <w:t>Replay:</w:t>
      </w:r>
    </w:p>
    <w:p w14:paraId="42408FB8" w14:textId="77777777" w:rsidR="002C78AC" w:rsidRDefault="002C78AC" w:rsidP="002C78AC">
      <w:r>
        <w:t xml:space="preserve">Good work. However, you can give little more explanation as an </w:t>
      </w:r>
      <w:r w:rsidRPr="0003128C">
        <w:rPr>
          <w:color w:val="FF0000"/>
        </w:rPr>
        <w:t xml:space="preserve">introduction </w:t>
      </w:r>
      <w:r>
        <w:t xml:space="preserve">before starting the </w:t>
      </w:r>
      <w:proofErr w:type="gramStart"/>
      <w:r>
        <w:t>entities..</w:t>
      </w:r>
      <w:proofErr w:type="gramEnd"/>
      <w:r>
        <w:t>  This diagram explains about the Hospital Management System</w:t>
      </w:r>
      <w:proofErr w:type="gramStart"/>
      <w:r>
        <w:t>….like</w:t>
      </w:r>
      <w:proofErr w:type="gramEnd"/>
      <w:r>
        <w:t xml:space="preserve"> this …..points can be added..</w:t>
      </w:r>
    </w:p>
    <w:p w14:paraId="41D66F7E" w14:textId="77777777" w:rsidR="002C78AC" w:rsidRDefault="002C78AC" w:rsidP="002C78AC"/>
    <w:p w14:paraId="5A8012F5" w14:textId="577D3174" w:rsidR="002C78AC" w:rsidRDefault="002C78AC" w:rsidP="002C78AC">
      <w:r>
        <w:t xml:space="preserve">               </w:t>
      </w:r>
      <w:r w:rsidRPr="0003128C">
        <w:rPr>
          <w:color w:val="FF0000"/>
        </w:rPr>
        <w:t>Write primary and foreign key separately</w:t>
      </w:r>
    </w:p>
    <w:p w14:paraId="78DF1052" w14:textId="20820A2F" w:rsidR="00D82A0C" w:rsidRDefault="00D82A0C" w:rsidP="002C78AC"/>
    <w:p w14:paraId="37CD723C" w14:textId="5FA4345F" w:rsidR="00D82A0C" w:rsidRDefault="00D82A0C" w:rsidP="002C78AC"/>
    <w:p w14:paraId="397A12C7" w14:textId="10C142F6" w:rsidR="00D82A0C" w:rsidRDefault="00D82A0C" w:rsidP="002C78AC">
      <w:r w:rsidRPr="0003128C">
        <w:rPr>
          <w:color w:val="FF0000"/>
        </w:rPr>
        <w:t>Add Admin Manager</w:t>
      </w:r>
      <w:r>
        <w:t>:</w:t>
      </w:r>
      <w:bookmarkStart w:id="0" w:name="_GoBack"/>
      <w:bookmarkEnd w:id="0"/>
    </w:p>
    <w:p w14:paraId="7D3F67E4" w14:textId="228CEECD" w:rsidR="00D82A0C" w:rsidRDefault="00D82A0C" w:rsidP="002C78AC">
      <w:pPr>
        <w:rPr>
          <w:rFonts w:ascii="Segoe UI" w:hAnsi="Segoe UI" w:cs="Segoe UI"/>
          <w:color w:val="252423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>Admin manager is managing doctors, rooms and patients. Based on the relationships, identify all the attributes along with the keys.</w:t>
      </w:r>
    </w:p>
    <w:p w14:paraId="13B1FD86" w14:textId="274A470B" w:rsidR="00D82A0C" w:rsidRDefault="00D82A0C" w:rsidP="002C78AC">
      <w:proofErr w:type="spellStart"/>
      <w:proofErr w:type="gramStart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>adminmanager</w:t>
      </w:r>
      <w:proofErr w:type="spellEnd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 xml:space="preserve">( </w:t>
      </w:r>
      <w:proofErr w:type="spellStart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>mgrid</w:t>
      </w:r>
      <w:proofErr w:type="spellEnd"/>
      <w:proofErr w:type="gramEnd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>mgrname</w:t>
      </w:r>
      <w:proofErr w:type="spellEnd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>contactno</w:t>
      </w:r>
      <w:proofErr w:type="spellEnd"/>
      <w:r>
        <w:rPr>
          <w:rFonts w:ascii="Segoe UI" w:hAnsi="Segoe UI" w:cs="Segoe UI"/>
          <w:color w:val="252423"/>
          <w:sz w:val="21"/>
          <w:szCs w:val="21"/>
          <w:shd w:val="clear" w:color="auto" w:fill="FFFFFF"/>
        </w:rPr>
        <w:t>)</w:t>
      </w:r>
    </w:p>
    <w:p w14:paraId="7B3C672E" w14:textId="77777777" w:rsidR="002C78AC" w:rsidRDefault="002C78AC"/>
    <w:sectPr w:rsidR="002C78AC" w:rsidSect="00ED77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9227DB"/>
    <w:multiLevelType w:val="multilevel"/>
    <w:tmpl w:val="ABBA7422"/>
    <w:lvl w:ilvl="0">
      <w:start w:val="1"/>
      <w:numFmt w:val="none"/>
      <w:pStyle w:val="Heading1"/>
      <w:lvlText w:val="3.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3.%2"/>
      <w:lvlJc w:val="left"/>
      <w:pPr>
        <w:ind w:left="576" w:hanging="576"/>
      </w:pPr>
      <w:rPr>
        <w:rFonts w:hint="default"/>
        <w:b/>
        <w:bCs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sz w:val="28"/>
        <w:szCs w:val="28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545047E3"/>
    <w:multiLevelType w:val="hybridMultilevel"/>
    <w:tmpl w:val="262E3858"/>
    <w:lvl w:ilvl="0" w:tplc="64C8B5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NDAxMbQwNDYztzBR0lEKTi0uzszPAykwrgUA4VAvXywAAAA="/>
  </w:docVars>
  <w:rsids>
    <w:rsidRoot w:val="00C3217F"/>
    <w:rsid w:val="0003128C"/>
    <w:rsid w:val="00126053"/>
    <w:rsid w:val="00144141"/>
    <w:rsid w:val="002C78AC"/>
    <w:rsid w:val="002E50F6"/>
    <w:rsid w:val="0035688C"/>
    <w:rsid w:val="003E27B2"/>
    <w:rsid w:val="00400FDA"/>
    <w:rsid w:val="0044199E"/>
    <w:rsid w:val="004A00CA"/>
    <w:rsid w:val="006F1F8C"/>
    <w:rsid w:val="00705620"/>
    <w:rsid w:val="0081122A"/>
    <w:rsid w:val="008741EA"/>
    <w:rsid w:val="00883D00"/>
    <w:rsid w:val="009C594C"/>
    <w:rsid w:val="009E25E1"/>
    <w:rsid w:val="00AF3F87"/>
    <w:rsid w:val="00AF425B"/>
    <w:rsid w:val="00B16206"/>
    <w:rsid w:val="00BF6BE4"/>
    <w:rsid w:val="00C20F53"/>
    <w:rsid w:val="00C3217F"/>
    <w:rsid w:val="00D82A0C"/>
    <w:rsid w:val="00ED77D3"/>
    <w:rsid w:val="00F45947"/>
    <w:rsid w:val="00F576D8"/>
    <w:rsid w:val="00F94844"/>
    <w:rsid w:val="00FD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C77AB"/>
  <w15:chartTrackingRefBased/>
  <w15:docId w15:val="{A9037637-1D68-4B20-A137-BA5814EA1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6206"/>
    <w:pPr>
      <w:keepNext/>
      <w:keepLines/>
      <w:numPr>
        <w:numId w:val="1"/>
      </w:numPr>
      <w:spacing w:before="240" w:after="0"/>
      <w:outlineLvl w:val="0"/>
    </w:pPr>
    <w:rPr>
      <w:rFonts w:asciiTheme="majorBidi" w:eastAsiaTheme="majorEastAsia" w:hAnsiTheme="majorBid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206"/>
    <w:rPr>
      <w:rFonts w:asciiTheme="majorBidi" w:eastAsiaTheme="majorEastAsia" w:hAnsiTheme="majorBidi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948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1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ayad Salim Said  Al Falahi15128</dc:creator>
  <cp:keywords/>
  <dc:description/>
  <cp:lastModifiedBy>Muayad Salim Said  Al Falahi15128</cp:lastModifiedBy>
  <cp:revision>17</cp:revision>
  <dcterms:created xsi:type="dcterms:W3CDTF">2020-04-27T19:47:00Z</dcterms:created>
  <dcterms:modified xsi:type="dcterms:W3CDTF">2020-05-01T09:54:00Z</dcterms:modified>
</cp:coreProperties>
</file>